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20375FE" w:rsidR="00310CE5" w:rsidRPr="000D5C4E" w:rsidRDefault="000D5C4E" w:rsidP="00310CE5">
      <w:pPr>
        <w:jc w:val="center"/>
        <w:rPr>
          <w:b/>
          <w:bCs/>
          <w:sz w:val="32"/>
          <w:szCs w:val="32"/>
        </w:rPr>
      </w:pPr>
      <w:r w:rsidRPr="000D5C4E">
        <w:rPr>
          <w:b/>
          <w:bCs/>
          <w:sz w:val="32"/>
          <w:szCs w:val="32"/>
        </w:rPr>
        <w:t>(</w:t>
      </w:r>
      <w:r w:rsidR="001B099B">
        <w:rPr>
          <w:b/>
          <w:bCs/>
          <w:sz w:val="32"/>
          <w:szCs w:val="32"/>
        </w:rPr>
        <w:t>Arizo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22BA7DC" w:rsidR="00AF6A38" w:rsidRDefault="001B099B" w:rsidP="00754613">
            <w:r>
              <w:t>Arizo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24A47" w14:textId="77777777" w:rsidR="008D4179" w:rsidRDefault="008D4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FA29E29" w:rsidR="00CB37D9" w:rsidRPr="008D4179" w:rsidRDefault="00CB37D9" w:rsidP="008D41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7FEEB" w14:textId="77777777" w:rsidR="008D4179" w:rsidRDefault="008D4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E611C" w14:textId="77777777" w:rsidR="008D4179" w:rsidRDefault="008D41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6BE63E0" w:rsidR="00AD6FC0" w:rsidRPr="008D4179" w:rsidRDefault="00AD6FC0" w:rsidP="008D41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0BFED" w14:textId="77777777" w:rsidR="008D4179" w:rsidRDefault="008D4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0138952">
    <w:abstractNumId w:val="0"/>
  </w:num>
  <w:num w:numId="2" w16cid:durableId="13034622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1B099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8D4179"/>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